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4DC238" w14:textId="77777777" w:rsidR="00542F8F" w:rsidRDefault="00056AD1">
      <w:pPr>
        <w:pStyle w:val="1"/>
        <w:rPr>
          <w:lang w:eastAsia="zh-CN"/>
        </w:rPr>
      </w:pPr>
      <w:bookmarkStart w:id="0" w:name="教学直播平台需求分析文档"/>
      <w:r>
        <w:rPr>
          <w:lang w:eastAsia="zh-CN"/>
        </w:rPr>
        <w:t>教学直播平台需求分析文档</w:t>
      </w:r>
    </w:p>
    <w:p w14:paraId="5B20D87A" w14:textId="77777777" w:rsidR="00542F8F" w:rsidRDefault="00056AD1">
      <w:pPr>
        <w:pStyle w:val="2"/>
        <w:rPr>
          <w:lang w:eastAsia="zh-CN"/>
        </w:rPr>
      </w:pPr>
      <w:bookmarkStart w:id="1" w:name="需求概述"/>
      <w:r>
        <w:rPr>
          <w:lang w:eastAsia="zh-CN"/>
        </w:rPr>
        <w:t>需求概述</w:t>
      </w:r>
    </w:p>
    <w:p w14:paraId="161D9D29" w14:textId="77777777" w:rsidR="00542F8F" w:rsidRDefault="00056AD1">
      <w:pPr>
        <w:pStyle w:val="FirstParagraph"/>
        <w:rPr>
          <w:lang w:eastAsia="zh-CN"/>
        </w:rPr>
      </w:pPr>
      <w:r>
        <w:rPr>
          <w:lang w:eastAsia="zh-CN"/>
        </w:rPr>
        <w:t>“</w:t>
      </w:r>
      <w:r>
        <w:rPr>
          <w:lang w:eastAsia="zh-CN"/>
        </w:rPr>
        <w:t>教学直播平台</w:t>
      </w:r>
      <w:r>
        <w:rPr>
          <w:lang w:eastAsia="zh-CN"/>
        </w:rPr>
        <w:t>”</w:t>
      </w:r>
      <w:r>
        <w:rPr>
          <w:lang w:eastAsia="zh-CN"/>
        </w:rPr>
        <w:t>是以</w:t>
      </w:r>
      <w:r>
        <w:rPr>
          <w:lang w:eastAsia="zh-CN"/>
        </w:rPr>
        <w:t>“</w:t>
      </w:r>
      <w:r>
        <w:rPr>
          <w:lang w:eastAsia="zh-CN"/>
        </w:rPr>
        <w:t>管理为中心</w:t>
      </w:r>
      <w:r>
        <w:rPr>
          <w:lang w:eastAsia="zh-CN"/>
        </w:rPr>
        <w:t>"</w:t>
      </w:r>
      <w:r>
        <w:rPr>
          <w:lang w:eastAsia="zh-CN"/>
        </w:rPr>
        <w:t>的，尝试利用互联网、移动互联网等先进</w:t>
      </w:r>
      <w:r>
        <w:rPr>
          <w:lang w:eastAsia="zh-CN"/>
        </w:rPr>
        <w:t>IT</w:t>
      </w:r>
      <w:r>
        <w:rPr>
          <w:lang w:eastAsia="zh-CN"/>
        </w:rPr>
        <w:t>技术建设统一、开放、共享的教学直播平台，为学校，教育机构，乃至政府单位，企业等提供服务，符合学校，教育机构的需求。</w:t>
      </w:r>
      <w:r>
        <w:rPr>
          <w:lang w:eastAsia="zh-CN"/>
        </w:rPr>
        <w:br/>
      </w:r>
      <w:r>
        <w:rPr>
          <w:lang w:eastAsia="zh-CN"/>
        </w:rPr>
        <w:t>平台改变了传统的教学授课方式，提出了以</w:t>
      </w:r>
      <w:proofErr w:type="gramStart"/>
      <w:r>
        <w:rPr>
          <w:lang w:eastAsia="zh-CN"/>
        </w:rPr>
        <w:t>网上线</w:t>
      </w:r>
      <w:proofErr w:type="gramEnd"/>
      <w:r>
        <w:rPr>
          <w:lang w:eastAsia="zh-CN"/>
        </w:rPr>
        <w:t>上直播的方式，提供统一，多角色，实时交流沟通多方式的教学直播服务。</w:t>
      </w:r>
      <w:r>
        <w:rPr>
          <w:lang w:eastAsia="zh-CN"/>
        </w:rPr>
        <w:br/>
      </w:r>
      <w:r>
        <w:rPr>
          <w:lang w:eastAsia="zh-CN"/>
        </w:rPr>
        <w:t>由于本文档的主体是分析设计教学直播平台的雪球，因此的具体设计，架构设计仅作简要说明。</w:t>
      </w:r>
    </w:p>
    <w:p w14:paraId="0922E366" w14:textId="77777777" w:rsidR="00542F8F" w:rsidRDefault="00056AD1">
      <w:pPr>
        <w:pStyle w:val="2"/>
        <w:rPr>
          <w:lang w:eastAsia="zh-CN"/>
        </w:rPr>
      </w:pPr>
      <w:bookmarkStart w:id="2" w:name="平台业务需求分析"/>
      <w:bookmarkEnd w:id="1"/>
      <w:r>
        <w:rPr>
          <w:lang w:eastAsia="zh-CN"/>
        </w:rPr>
        <w:t>平台业务需求分析</w:t>
      </w:r>
    </w:p>
    <w:p w14:paraId="1A7A67B2" w14:textId="77777777" w:rsidR="00542F8F" w:rsidRDefault="00056AD1">
      <w:pPr>
        <w:pStyle w:val="FirstParagraph"/>
        <w:rPr>
          <w:lang w:eastAsia="zh-CN"/>
        </w:rPr>
      </w:pPr>
      <w:r>
        <w:rPr>
          <w:lang w:eastAsia="zh-CN"/>
        </w:rPr>
        <w:t>业务需求描述了为什么要开发一个系统，即客户要达成或实现的最终目标和价值。平台的目标也是为某一个企业，也不是单独为某一个单独的教育机构设计的。平台的目标是促进教育的信息化转型，同时推进线上教学的蓬勃发展。平台的核心服务目的是</w:t>
      </w:r>
      <w:proofErr w:type="gramStart"/>
      <w:r>
        <w:rPr>
          <w:lang w:eastAsia="zh-CN"/>
        </w:rPr>
        <w:t>促进线</w:t>
      </w:r>
      <w:proofErr w:type="gramEnd"/>
      <w:r>
        <w:rPr>
          <w:lang w:eastAsia="zh-CN"/>
        </w:rPr>
        <w:t>上教育的发展，在特殊时期网络化日常教育活动，有效提高学校乃至教育的机构的效率。提供师生线上交流，共享桌面视频，语音聊天互动，签到共享文件等核心功能，根据上述分析，平台的核心业务需求如下。</w:t>
      </w:r>
    </w:p>
    <w:p w14:paraId="64E8CE82" w14:textId="77777777" w:rsidR="00542F8F" w:rsidRDefault="00056AD1">
      <w:pPr>
        <w:pStyle w:val="3"/>
        <w:rPr>
          <w:lang w:eastAsia="zh-CN"/>
        </w:rPr>
      </w:pPr>
      <w:bookmarkStart w:id="3" w:name="核心功能业务需求"/>
      <w:r>
        <w:rPr>
          <w:lang w:eastAsia="zh-CN"/>
        </w:rPr>
        <w:t>核心功能业务需求</w:t>
      </w:r>
    </w:p>
    <w:p w14:paraId="52474FEE" w14:textId="77777777" w:rsidR="00542F8F" w:rsidRDefault="00056AD1">
      <w:pPr>
        <w:pStyle w:val="4"/>
        <w:rPr>
          <w:lang w:eastAsia="zh-CN"/>
        </w:rPr>
      </w:pPr>
      <w:bookmarkStart w:id="4" w:name="使用单位"/>
      <w:r>
        <w:rPr>
          <w:lang w:eastAsia="zh-CN"/>
        </w:rPr>
        <w:t>使用单位</w:t>
      </w:r>
    </w:p>
    <w:p w14:paraId="14D23D39" w14:textId="77777777" w:rsidR="00542F8F" w:rsidRDefault="00056AD1">
      <w:pPr>
        <w:numPr>
          <w:ilvl w:val="0"/>
          <w:numId w:val="2"/>
        </w:numPr>
        <w:rPr>
          <w:lang w:eastAsia="zh-CN"/>
        </w:rPr>
      </w:pPr>
      <w:r>
        <w:rPr>
          <w:lang w:eastAsia="zh-CN"/>
        </w:rPr>
        <w:t>管理教师，学生的个人信息，根据需要允许个人对信息进行单独的更改，允许</w:t>
      </w:r>
      <w:r>
        <w:rPr>
          <w:lang w:eastAsia="zh-CN"/>
        </w:rPr>
        <w:t>管理员对教师学生个人信息进行管理。</w:t>
      </w:r>
    </w:p>
    <w:p w14:paraId="60836C6D" w14:textId="77777777" w:rsidR="00542F8F" w:rsidRDefault="00056AD1">
      <w:pPr>
        <w:numPr>
          <w:ilvl w:val="0"/>
          <w:numId w:val="2"/>
        </w:numPr>
        <w:rPr>
          <w:lang w:eastAsia="zh-CN"/>
        </w:rPr>
      </w:pPr>
      <w:r>
        <w:rPr>
          <w:lang w:eastAsia="zh-CN"/>
        </w:rPr>
        <w:t>维护修改，教师，学生和课程之间的管理关系，实现课程相关信息的记录，整理和修改。</w:t>
      </w:r>
    </w:p>
    <w:p w14:paraId="2CE37EB2" w14:textId="77777777" w:rsidR="00542F8F" w:rsidRDefault="00056AD1">
      <w:pPr>
        <w:pStyle w:val="4"/>
      </w:pPr>
      <w:bookmarkStart w:id="5" w:name="学生"/>
      <w:bookmarkEnd w:id="4"/>
      <w:proofErr w:type="spellStart"/>
      <w:r>
        <w:t>学生</w:t>
      </w:r>
      <w:proofErr w:type="spellEnd"/>
    </w:p>
    <w:p w14:paraId="2E803820" w14:textId="77777777" w:rsidR="00542F8F" w:rsidRDefault="00056AD1">
      <w:pPr>
        <w:numPr>
          <w:ilvl w:val="0"/>
          <w:numId w:val="3"/>
        </w:numPr>
      </w:pPr>
      <w:r>
        <w:t>能自主注册账号</w:t>
      </w:r>
    </w:p>
    <w:p w14:paraId="07F5E5B7" w14:textId="77777777" w:rsidR="00542F8F" w:rsidRDefault="00056AD1">
      <w:pPr>
        <w:numPr>
          <w:ilvl w:val="0"/>
          <w:numId w:val="3"/>
        </w:numPr>
      </w:pPr>
      <w:r>
        <w:t>能修改填报个人信息</w:t>
      </w:r>
    </w:p>
    <w:p w14:paraId="7F7A58E5" w14:textId="77777777" w:rsidR="00542F8F" w:rsidRDefault="00056AD1">
      <w:pPr>
        <w:numPr>
          <w:ilvl w:val="0"/>
          <w:numId w:val="3"/>
        </w:numPr>
        <w:rPr>
          <w:lang w:eastAsia="zh-CN"/>
        </w:rPr>
      </w:pPr>
      <w:r>
        <w:rPr>
          <w:lang w:eastAsia="zh-CN"/>
        </w:rPr>
        <w:t>能通过筛选信息加入班级，或者通过邀请，选择老师等方式加入班级。</w:t>
      </w:r>
    </w:p>
    <w:p w14:paraId="13B14AF8" w14:textId="77777777" w:rsidR="00542F8F" w:rsidRDefault="00056AD1">
      <w:pPr>
        <w:numPr>
          <w:ilvl w:val="0"/>
          <w:numId w:val="3"/>
        </w:numPr>
        <w:rPr>
          <w:lang w:eastAsia="zh-CN"/>
        </w:rPr>
      </w:pPr>
      <w:r>
        <w:rPr>
          <w:lang w:eastAsia="zh-CN"/>
        </w:rPr>
        <w:t>可以通过直播号和密码加入上课直播间。</w:t>
      </w:r>
    </w:p>
    <w:p w14:paraId="1395D6A7" w14:textId="77777777" w:rsidR="00542F8F" w:rsidRDefault="00056AD1">
      <w:pPr>
        <w:numPr>
          <w:ilvl w:val="0"/>
          <w:numId w:val="3"/>
        </w:numPr>
        <w:rPr>
          <w:lang w:eastAsia="zh-CN"/>
        </w:rPr>
      </w:pPr>
      <w:r>
        <w:rPr>
          <w:lang w:eastAsia="zh-CN"/>
        </w:rPr>
        <w:t>在线上直播可以通过语音聊天，共享屏幕，发送交流信息，传送文件等方式与老师沟通交流。</w:t>
      </w:r>
    </w:p>
    <w:p w14:paraId="76586DE0" w14:textId="77777777" w:rsidR="00542F8F" w:rsidRDefault="00056AD1">
      <w:pPr>
        <w:numPr>
          <w:ilvl w:val="0"/>
          <w:numId w:val="3"/>
        </w:numPr>
        <w:rPr>
          <w:lang w:eastAsia="zh-CN"/>
        </w:rPr>
      </w:pPr>
      <w:r>
        <w:rPr>
          <w:lang w:eastAsia="zh-CN"/>
        </w:rPr>
        <w:t>能够查看聊天室的之前的聊天信息，查找筛选相关的聊天信息。</w:t>
      </w:r>
    </w:p>
    <w:p w14:paraId="397C26D5" w14:textId="77777777" w:rsidR="00542F8F" w:rsidRDefault="00056AD1">
      <w:pPr>
        <w:pStyle w:val="4"/>
      </w:pPr>
      <w:bookmarkStart w:id="6" w:name="教师"/>
      <w:bookmarkEnd w:id="5"/>
      <w:proofErr w:type="spellStart"/>
      <w:r>
        <w:lastRenderedPageBreak/>
        <w:t>教师</w:t>
      </w:r>
      <w:proofErr w:type="spellEnd"/>
    </w:p>
    <w:p w14:paraId="6AEA87FA" w14:textId="77777777" w:rsidR="00542F8F" w:rsidRDefault="00056AD1">
      <w:pPr>
        <w:numPr>
          <w:ilvl w:val="0"/>
          <w:numId w:val="4"/>
        </w:numPr>
        <w:rPr>
          <w:lang w:eastAsia="zh-CN"/>
        </w:rPr>
      </w:pPr>
      <w:r>
        <w:rPr>
          <w:lang w:eastAsia="zh-CN"/>
        </w:rPr>
        <w:t>老师能够邀请学生加入班级</w:t>
      </w:r>
    </w:p>
    <w:p w14:paraId="426F706A" w14:textId="77777777" w:rsidR="00542F8F" w:rsidRDefault="00056AD1">
      <w:pPr>
        <w:numPr>
          <w:ilvl w:val="0"/>
          <w:numId w:val="4"/>
        </w:numPr>
      </w:pPr>
      <w:proofErr w:type="spellStart"/>
      <w:r>
        <w:t>能自主注册账号</w:t>
      </w:r>
      <w:proofErr w:type="spellEnd"/>
    </w:p>
    <w:p w14:paraId="4838703E" w14:textId="77777777" w:rsidR="00542F8F" w:rsidRDefault="00056AD1">
      <w:pPr>
        <w:numPr>
          <w:ilvl w:val="0"/>
          <w:numId w:val="4"/>
        </w:numPr>
      </w:pPr>
      <w:r>
        <w:t>能修改填报个人信息</w:t>
      </w:r>
    </w:p>
    <w:p w14:paraId="3836DD48" w14:textId="77777777" w:rsidR="00542F8F" w:rsidRDefault="00056AD1">
      <w:pPr>
        <w:numPr>
          <w:ilvl w:val="0"/>
          <w:numId w:val="4"/>
        </w:numPr>
        <w:rPr>
          <w:lang w:eastAsia="zh-CN"/>
        </w:rPr>
      </w:pPr>
      <w:r>
        <w:rPr>
          <w:lang w:eastAsia="zh-CN"/>
        </w:rPr>
        <w:t>老师能创建班级，并邀请学生进入班级。</w:t>
      </w:r>
    </w:p>
    <w:p w14:paraId="2BD3D612" w14:textId="77777777" w:rsidR="00542F8F" w:rsidRDefault="00056AD1">
      <w:pPr>
        <w:numPr>
          <w:ilvl w:val="0"/>
          <w:numId w:val="4"/>
        </w:numPr>
        <w:rPr>
          <w:lang w:eastAsia="zh-CN"/>
        </w:rPr>
      </w:pPr>
      <w:r>
        <w:rPr>
          <w:lang w:eastAsia="zh-CN"/>
        </w:rPr>
        <w:t>老师</w:t>
      </w:r>
      <w:r>
        <w:rPr>
          <w:lang w:eastAsia="zh-CN"/>
        </w:rPr>
        <w:t>能够结束班级，将班级相关数据封存</w:t>
      </w:r>
    </w:p>
    <w:p w14:paraId="78C82BE1" w14:textId="77777777" w:rsidR="00542F8F" w:rsidRDefault="00056AD1">
      <w:pPr>
        <w:numPr>
          <w:ilvl w:val="0"/>
          <w:numId w:val="4"/>
        </w:numPr>
        <w:rPr>
          <w:lang w:eastAsia="zh-CN"/>
        </w:rPr>
      </w:pPr>
      <w:r>
        <w:rPr>
          <w:lang w:eastAsia="zh-CN"/>
        </w:rPr>
        <w:t>老师可以创建直播间，同时共享屏幕，上传文件，进行直播的录制</w:t>
      </w:r>
    </w:p>
    <w:p w14:paraId="3248518C" w14:textId="77777777" w:rsidR="00542F8F" w:rsidRDefault="00056AD1">
      <w:pPr>
        <w:numPr>
          <w:ilvl w:val="0"/>
          <w:numId w:val="4"/>
        </w:numPr>
        <w:rPr>
          <w:lang w:eastAsia="zh-CN"/>
        </w:rPr>
      </w:pPr>
      <w:r>
        <w:rPr>
          <w:lang w:eastAsia="zh-CN"/>
        </w:rPr>
        <w:t>老师可以和学生通过语音和发送消息的方式进行交流。</w:t>
      </w:r>
    </w:p>
    <w:p w14:paraId="1B6D369D" w14:textId="77777777" w:rsidR="00542F8F" w:rsidRDefault="00056AD1">
      <w:pPr>
        <w:pStyle w:val="3"/>
      </w:pPr>
      <w:bookmarkStart w:id="7" w:name="辅助功能业务需求"/>
      <w:bookmarkEnd w:id="3"/>
      <w:bookmarkEnd w:id="6"/>
      <w:proofErr w:type="spellStart"/>
      <w:r>
        <w:t>辅助功能业务需求</w:t>
      </w:r>
      <w:proofErr w:type="spellEnd"/>
    </w:p>
    <w:p w14:paraId="47D4D4D7" w14:textId="77777777" w:rsidR="00542F8F" w:rsidRDefault="00056AD1">
      <w:pPr>
        <w:numPr>
          <w:ilvl w:val="0"/>
          <w:numId w:val="5"/>
        </w:numPr>
        <w:rPr>
          <w:lang w:eastAsia="zh-CN"/>
        </w:rPr>
      </w:pPr>
      <w:r>
        <w:rPr>
          <w:lang w:eastAsia="zh-CN"/>
        </w:rPr>
        <w:t>提供平台基于角色的用户管理功能</w:t>
      </w:r>
    </w:p>
    <w:p w14:paraId="4AF61199" w14:textId="77777777" w:rsidR="00542F8F" w:rsidRDefault="00056AD1">
      <w:pPr>
        <w:numPr>
          <w:ilvl w:val="0"/>
          <w:numId w:val="5"/>
        </w:numPr>
        <w:rPr>
          <w:lang w:eastAsia="zh-CN"/>
        </w:rPr>
      </w:pPr>
      <w:r>
        <w:rPr>
          <w:lang w:eastAsia="zh-CN"/>
        </w:rPr>
        <w:t>提供平台各项基础数据维护功能</w:t>
      </w:r>
    </w:p>
    <w:p w14:paraId="5D0DFE16" w14:textId="77777777" w:rsidR="00542F8F" w:rsidRDefault="00056AD1">
      <w:pPr>
        <w:numPr>
          <w:ilvl w:val="0"/>
          <w:numId w:val="5"/>
        </w:numPr>
      </w:pPr>
      <w:proofErr w:type="spellStart"/>
      <w:r>
        <w:t>提供上课打卡签到功能</w:t>
      </w:r>
      <w:proofErr w:type="spellEnd"/>
    </w:p>
    <w:p w14:paraId="7CD97438" w14:textId="77777777" w:rsidR="00542F8F" w:rsidRDefault="00056AD1">
      <w:pPr>
        <w:numPr>
          <w:ilvl w:val="0"/>
          <w:numId w:val="5"/>
        </w:numPr>
        <w:rPr>
          <w:lang w:eastAsia="zh-CN"/>
        </w:rPr>
      </w:pPr>
      <w:r>
        <w:rPr>
          <w:lang w:eastAsia="zh-CN"/>
        </w:rPr>
        <w:t>提供发布提交作业的功能</w:t>
      </w:r>
      <w:r>
        <w:rPr>
          <w:lang w:eastAsia="zh-CN"/>
        </w:rPr>
        <w:br/>
      </w:r>
      <w:r>
        <w:rPr>
          <w:lang w:eastAsia="zh-CN"/>
        </w:rPr>
        <w:t>综上所述，可以发现本课题设计实现的教学直播平台可以有效地实现教育网络课程信息化，网络化的服务。</w:t>
      </w:r>
    </w:p>
    <w:p w14:paraId="3D4C8D91" w14:textId="77777777" w:rsidR="00542F8F" w:rsidRDefault="00056AD1">
      <w:pPr>
        <w:pStyle w:val="2"/>
        <w:rPr>
          <w:lang w:eastAsia="zh-CN"/>
        </w:rPr>
      </w:pPr>
      <w:bookmarkStart w:id="8" w:name="用户功能需求分析"/>
      <w:bookmarkEnd w:id="2"/>
      <w:bookmarkEnd w:id="7"/>
      <w:r>
        <w:rPr>
          <w:lang w:eastAsia="zh-CN"/>
        </w:rPr>
        <w:t>用户功能需求分析</w:t>
      </w:r>
    </w:p>
    <w:p w14:paraId="3CDFCC04" w14:textId="77777777" w:rsidR="00542F8F" w:rsidRDefault="00056AD1">
      <w:pPr>
        <w:pStyle w:val="FirstParagraph"/>
        <w:rPr>
          <w:lang w:eastAsia="zh-CN"/>
        </w:rPr>
      </w:pPr>
      <w:r>
        <w:rPr>
          <w:lang w:eastAsia="zh-CN"/>
        </w:rPr>
        <w:t>用户功能需求是指系统面向用户时所应具备的各项功能。用户需求获取的关键在于如何从用户的视角来理解软件的问题空间，分析出软件在</w:t>
      </w:r>
      <w:proofErr w:type="gramStart"/>
      <w:r>
        <w:rPr>
          <w:lang w:eastAsia="zh-CN"/>
        </w:rPr>
        <w:t>解空间</w:t>
      </w:r>
      <w:proofErr w:type="gramEnd"/>
      <w:r>
        <w:rPr>
          <w:lang w:eastAsia="zh-CN"/>
        </w:rPr>
        <w:t>中必须具备的特征。平台的核心用户教师、学生、学校行政管理人员。本节将采用用例建模的方式来描述平台需求。</w:t>
      </w:r>
      <w:r>
        <w:rPr>
          <w:lang w:eastAsia="zh-CN"/>
        </w:rPr>
        <w:br/>
      </w:r>
      <w:r>
        <w:rPr>
          <w:lang w:eastAsia="zh-CN"/>
        </w:rPr>
        <w:t>本节根据用户需求对直播教学建立一个整体的用例模型。然后，对用例模型中的关键用例：个人信息，直播等用例进行详细说明。</w:t>
      </w:r>
    </w:p>
    <w:p w14:paraId="70A29535" w14:textId="3ED30893" w:rsidR="00542F8F" w:rsidRDefault="00B8680D">
      <w:pPr>
        <w:pStyle w:val="3"/>
        <w:rPr>
          <w:lang w:eastAsia="zh-CN"/>
        </w:rPr>
      </w:pPr>
      <w:bookmarkStart w:id="9" w:name="用例图模型"/>
      <w:r>
        <w:rPr>
          <w:noProof/>
          <w:lang w:eastAsia="zh-CN"/>
        </w:rPr>
        <w:lastRenderedPageBreak/>
        <w:drawing>
          <wp:anchor distT="0" distB="0" distL="114300" distR="114300" simplePos="0" relativeHeight="251658752" behindDoc="0" locked="0" layoutInCell="1" allowOverlap="1" wp14:anchorId="5D365AEB" wp14:editId="21D58DA8">
            <wp:simplePos x="0" y="0"/>
            <wp:positionH relativeFrom="column">
              <wp:posOffset>22860</wp:posOffset>
            </wp:positionH>
            <wp:positionV relativeFrom="paragraph">
              <wp:posOffset>281940</wp:posOffset>
            </wp:positionV>
            <wp:extent cx="5481955" cy="6462395"/>
            <wp:effectExtent l="0" t="0" r="0" b="0"/>
            <wp:wrapTopAndBottom/>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1955" cy="6462395"/>
                    </a:xfrm>
                    <a:prstGeom prst="rect">
                      <a:avLst/>
                    </a:prstGeom>
                    <a:noFill/>
                    <a:ln>
                      <a:noFill/>
                    </a:ln>
                  </pic:spPr>
                </pic:pic>
              </a:graphicData>
            </a:graphic>
            <wp14:sizeRelH relativeFrom="page">
              <wp14:pctWidth>0</wp14:pctWidth>
            </wp14:sizeRelH>
            <wp14:sizeRelV relativeFrom="page">
              <wp14:pctHeight>0</wp14:pctHeight>
            </wp14:sizeRelV>
          </wp:anchor>
        </w:drawing>
      </w:r>
      <w:r w:rsidR="00056AD1">
        <w:rPr>
          <w:lang w:eastAsia="zh-CN"/>
        </w:rPr>
        <w:t>用例图模型</w:t>
      </w:r>
    </w:p>
    <w:p w14:paraId="284317B4" w14:textId="628FB9AD" w:rsidR="00542F8F" w:rsidRDefault="00056AD1">
      <w:pPr>
        <w:pStyle w:val="FirstParagraph"/>
        <w:rPr>
          <w:lang w:eastAsia="zh-CN"/>
        </w:rPr>
      </w:pPr>
      <w:r>
        <w:rPr>
          <w:lang w:eastAsia="zh-CN"/>
        </w:rPr>
        <w:t>用例是在不考虑平台内部结构的情况下，描述平台外部可见需求，定义平台用户如何使用系统。每一个用例描述的是用户需要平台完成的某一个完整的功能，从用户角度看到</w:t>
      </w:r>
      <w:r>
        <w:rPr>
          <w:lang w:eastAsia="zh-CN"/>
        </w:rPr>
        <w:t>的所有用例共同组成平台的完整功能。用例完整地描述了执行者和系统的一个交互，描述了从该执行者视角观察到的系统需要提供的功能，描述了系统的一个方面。</w:t>
      </w:r>
    </w:p>
    <w:p w14:paraId="30F11B33" w14:textId="77777777" w:rsidR="00542F8F" w:rsidRDefault="00056AD1">
      <w:pPr>
        <w:pStyle w:val="3"/>
        <w:rPr>
          <w:lang w:eastAsia="zh-CN"/>
        </w:rPr>
      </w:pPr>
      <w:bookmarkStart w:id="10" w:name="功能需求分析"/>
      <w:bookmarkEnd w:id="9"/>
      <w:r>
        <w:rPr>
          <w:lang w:eastAsia="zh-CN"/>
        </w:rPr>
        <w:lastRenderedPageBreak/>
        <w:t>功能需求分析</w:t>
      </w:r>
    </w:p>
    <w:p w14:paraId="2CAD3FF5" w14:textId="77777777" w:rsidR="00542F8F" w:rsidRDefault="00056AD1">
      <w:pPr>
        <w:pStyle w:val="FirstParagraph"/>
        <w:rPr>
          <w:lang w:eastAsia="zh-CN"/>
        </w:rPr>
      </w:pPr>
      <w:r>
        <w:rPr>
          <w:lang w:eastAsia="zh-CN"/>
        </w:rPr>
        <w:t>通过调研市场上现有的直播平台，对直播平台的功能进行分析，并结合用户需求，描述出直播平台的功能需求以及用户的用例。</w:t>
      </w:r>
    </w:p>
    <w:p w14:paraId="0D7B57F9" w14:textId="77777777" w:rsidR="00542F8F" w:rsidRDefault="00056AD1">
      <w:pPr>
        <w:pStyle w:val="2"/>
      </w:pPr>
      <w:bookmarkStart w:id="11" w:name="平台总体功能需求分析"/>
      <w:bookmarkEnd w:id="8"/>
      <w:bookmarkEnd w:id="10"/>
      <w:proofErr w:type="spellStart"/>
      <w:r>
        <w:t>平台总体功能需求分析</w:t>
      </w:r>
      <w:proofErr w:type="spellEnd"/>
    </w:p>
    <w:p w14:paraId="4FEAA740" w14:textId="77777777" w:rsidR="00542F8F" w:rsidRDefault="00056AD1">
      <w:pPr>
        <w:numPr>
          <w:ilvl w:val="0"/>
          <w:numId w:val="6"/>
        </w:numPr>
        <w:rPr>
          <w:lang w:eastAsia="zh-CN"/>
        </w:rPr>
      </w:pPr>
      <w:r>
        <w:rPr>
          <w:lang w:eastAsia="zh-CN"/>
        </w:rPr>
        <w:t>班级管理用例：老师通过班级管理页面，可以创建班级，并邀请学生加入班级，同时进行班级人员管理</w:t>
      </w:r>
    </w:p>
    <w:p w14:paraId="781F1A23" w14:textId="77777777" w:rsidR="00542F8F" w:rsidRDefault="00056AD1">
      <w:pPr>
        <w:numPr>
          <w:ilvl w:val="0"/>
          <w:numId w:val="6"/>
        </w:numPr>
        <w:rPr>
          <w:lang w:eastAsia="zh-CN"/>
        </w:rPr>
      </w:pPr>
      <w:r>
        <w:rPr>
          <w:lang w:eastAsia="zh-CN"/>
        </w:rPr>
        <w:t>直播室管理用例：老师通过直播室管理页面，可以创建直播室，并共享屏幕，上传文件，进行直播的录制</w:t>
      </w:r>
    </w:p>
    <w:p w14:paraId="5C3AB363" w14:textId="77777777" w:rsidR="00542F8F" w:rsidRDefault="00056AD1">
      <w:pPr>
        <w:numPr>
          <w:ilvl w:val="0"/>
          <w:numId w:val="6"/>
        </w:numPr>
        <w:rPr>
          <w:lang w:eastAsia="zh-CN"/>
        </w:rPr>
      </w:pPr>
      <w:r>
        <w:rPr>
          <w:lang w:eastAsia="zh-CN"/>
        </w:rPr>
        <w:t>共享屏幕用例：老师或者学生可以</w:t>
      </w:r>
      <w:r>
        <w:rPr>
          <w:lang w:eastAsia="zh-CN"/>
        </w:rPr>
        <w:t>讲自己的页面推送其他人</w:t>
      </w:r>
    </w:p>
    <w:p w14:paraId="5300D4C6" w14:textId="77777777" w:rsidR="00542F8F" w:rsidRDefault="00056AD1">
      <w:pPr>
        <w:numPr>
          <w:ilvl w:val="0"/>
          <w:numId w:val="6"/>
        </w:numPr>
        <w:rPr>
          <w:lang w:eastAsia="zh-CN"/>
        </w:rPr>
      </w:pPr>
      <w:r>
        <w:rPr>
          <w:lang w:eastAsia="zh-CN"/>
        </w:rPr>
        <w:t>聊天</w:t>
      </w:r>
      <w:proofErr w:type="gramStart"/>
      <w:r>
        <w:rPr>
          <w:lang w:eastAsia="zh-CN"/>
        </w:rPr>
        <w:t>室交流</w:t>
      </w:r>
      <w:proofErr w:type="gramEnd"/>
      <w:r>
        <w:rPr>
          <w:lang w:eastAsia="zh-CN"/>
        </w:rPr>
        <w:t>用例：老师或者学生可以通过发送消息的方式进行交流，可以聊天室的方式交流，也可以一对一单独聊天。</w:t>
      </w:r>
    </w:p>
    <w:p w14:paraId="61EF9AC7" w14:textId="77777777" w:rsidR="00542F8F" w:rsidRDefault="00056AD1">
      <w:pPr>
        <w:numPr>
          <w:ilvl w:val="0"/>
          <w:numId w:val="6"/>
        </w:numPr>
        <w:rPr>
          <w:lang w:eastAsia="zh-CN"/>
        </w:rPr>
      </w:pPr>
      <w:r>
        <w:rPr>
          <w:lang w:eastAsia="zh-CN"/>
        </w:rPr>
        <w:t>语音交流用例：老师或者学生可以通过语音的方式进行交流。</w:t>
      </w:r>
    </w:p>
    <w:p w14:paraId="40119EE2" w14:textId="77777777" w:rsidR="00542F8F" w:rsidRDefault="00056AD1">
      <w:pPr>
        <w:numPr>
          <w:ilvl w:val="0"/>
          <w:numId w:val="6"/>
        </w:numPr>
        <w:rPr>
          <w:lang w:eastAsia="zh-CN"/>
        </w:rPr>
      </w:pPr>
      <w:r>
        <w:rPr>
          <w:lang w:eastAsia="zh-CN"/>
        </w:rPr>
        <w:t>个人信息管理用例：老师或者学生可以通过个人信息管理页面，进行个人信息的修改。</w:t>
      </w:r>
    </w:p>
    <w:p w14:paraId="7F090EBA" w14:textId="77777777" w:rsidR="00542F8F" w:rsidRDefault="00056AD1">
      <w:pPr>
        <w:numPr>
          <w:ilvl w:val="0"/>
          <w:numId w:val="6"/>
        </w:numPr>
        <w:rPr>
          <w:lang w:eastAsia="zh-CN"/>
        </w:rPr>
      </w:pPr>
      <w:r>
        <w:rPr>
          <w:lang w:eastAsia="zh-CN"/>
        </w:rPr>
        <w:t>上传文件用例：老师和学生可以在班级，直播室，聊天室上</w:t>
      </w:r>
      <w:proofErr w:type="gramStart"/>
      <w:r>
        <w:rPr>
          <w:lang w:eastAsia="zh-CN"/>
        </w:rPr>
        <w:t>传使用</w:t>
      </w:r>
      <w:proofErr w:type="gramEnd"/>
      <w:r>
        <w:rPr>
          <w:lang w:eastAsia="zh-CN"/>
        </w:rPr>
        <w:t>文件</w:t>
      </w:r>
    </w:p>
    <w:p w14:paraId="1986F27A" w14:textId="77777777" w:rsidR="00542F8F" w:rsidRDefault="00056AD1">
      <w:pPr>
        <w:numPr>
          <w:ilvl w:val="0"/>
          <w:numId w:val="6"/>
        </w:numPr>
        <w:rPr>
          <w:lang w:eastAsia="zh-CN"/>
        </w:rPr>
      </w:pPr>
      <w:r>
        <w:rPr>
          <w:lang w:eastAsia="zh-CN"/>
        </w:rPr>
        <w:t>作业发布用例：老师可以在班级中发布作业，学生可以在班级中查看作业</w:t>
      </w:r>
    </w:p>
    <w:p w14:paraId="6911045D" w14:textId="77777777" w:rsidR="00542F8F" w:rsidRDefault="00056AD1">
      <w:pPr>
        <w:numPr>
          <w:ilvl w:val="0"/>
          <w:numId w:val="6"/>
        </w:numPr>
        <w:rPr>
          <w:lang w:eastAsia="zh-CN"/>
        </w:rPr>
      </w:pPr>
      <w:r>
        <w:rPr>
          <w:lang w:eastAsia="zh-CN"/>
        </w:rPr>
        <w:t>加入直播室用例：学生管理员可以根据直播会议号加入会议。</w:t>
      </w:r>
    </w:p>
    <w:p w14:paraId="4CE16004" w14:textId="77777777" w:rsidR="00542F8F" w:rsidRDefault="00056AD1">
      <w:pPr>
        <w:numPr>
          <w:ilvl w:val="0"/>
          <w:numId w:val="6"/>
        </w:numPr>
        <w:rPr>
          <w:lang w:eastAsia="zh-CN"/>
        </w:rPr>
      </w:pPr>
      <w:r>
        <w:rPr>
          <w:lang w:eastAsia="zh-CN"/>
        </w:rPr>
        <w:t>平台人员信息管理用例：老师可以在平台人员信息管理页面，进行人员</w:t>
      </w:r>
      <w:r>
        <w:rPr>
          <w:lang w:eastAsia="zh-CN"/>
        </w:rPr>
        <w:t>信息的管理。</w:t>
      </w:r>
    </w:p>
    <w:p w14:paraId="7D2D596F" w14:textId="77777777" w:rsidR="00542F8F" w:rsidRDefault="00056AD1">
      <w:pPr>
        <w:numPr>
          <w:ilvl w:val="0"/>
          <w:numId w:val="6"/>
        </w:numPr>
        <w:rPr>
          <w:lang w:eastAsia="zh-CN"/>
        </w:rPr>
      </w:pPr>
      <w:r>
        <w:rPr>
          <w:lang w:eastAsia="zh-CN"/>
        </w:rPr>
        <w:t>加入班级用例：学生可以根据老师提供的班级号加入班级</w:t>
      </w:r>
    </w:p>
    <w:p w14:paraId="4FCCEB50" w14:textId="77777777" w:rsidR="00542F8F" w:rsidRDefault="00056AD1">
      <w:pPr>
        <w:pStyle w:val="2"/>
        <w:rPr>
          <w:lang w:eastAsia="zh-CN"/>
        </w:rPr>
      </w:pPr>
      <w:bookmarkStart w:id="12" w:name="平台非功能需求分析"/>
      <w:bookmarkEnd w:id="11"/>
      <w:r>
        <w:rPr>
          <w:lang w:eastAsia="zh-CN"/>
        </w:rPr>
        <w:t>平台非功能需求分析</w:t>
      </w:r>
    </w:p>
    <w:p w14:paraId="036C3CCD" w14:textId="77777777" w:rsidR="00542F8F" w:rsidRDefault="00056AD1">
      <w:pPr>
        <w:pStyle w:val="FirstParagraph"/>
        <w:rPr>
          <w:lang w:eastAsia="zh-CN"/>
        </w:rPr>
      </w:pPr>
      <w:r>
        <w:rPr>
          <w:lang w:eastAsia="zh-CN"/>
        </w:rPr>
        <w:t>非功能需求错误</w:t>
      </w:r>
      <w:r>
        <w:rPr>
          <w:lang w:eastAsia="zh-CN"/>
        </w:rPr>
        <w:t>!</w:t>
      </w:r>
      <w:r>
        <w:rPr>
          <w:lang w:eastAsia="zh-CN"/>
        </w:rPr>
        <w:t>未找到引用源。是一类特殊的需求，是软件和平台的一种基础设施和能力要求，它描述的不是软件将做的内容，而是软件将如何去做。软件质量与软件非功能需求密切相关，非功能需求解决的好坏直接影响软件的成败，因此非功能需求也常常被称为质量需求错误</w:t>
      </w:r>
      <w:r>
        <w:rPr>
          <w:lang w:eastAsia="zh-CN"/>
        </w:rPr>
        <w:t>!</w:t>
      </w:r>
      <w:r>
        <w:rPr>
          <w:lang w:eastAsia="zh-CN"/>
        </w:rPr>
        <w:t>未找到引用源。。下面就以教学直播平台的安全性需求、性能需求、可靠性需求、界面友好性需求展开描述。</w:t>
      </w:r>
    </w:p>
    <w:p w14:paraId="6A6524B1" w14:textId="77777777" w:rsidR="00542F8F" w:rsidRDefault="00056AD1">
      <w:pPr>
        <w:numPr>
          <w:ilvl w:val="0"/>
          <w:numId w:val="7"/>
        </w:numPr>
        <w:rPr>
          <w:lang w:eastAsia="zh-CN"/>
        </w:rPr>
      </w:pPr>
      <w:r>
        <w:rPr>
          <w:lang w:eastAsia="zh-CN"/>
        </w:rPr>
        <w:t>平台安全性需求第三方电梯运维与保障服务平台是以软件服务的运营模式，可允许电梯行业</w:t>
      </w:r>
      <w:r>
        <w:rPr>
          <w:lang w:eastAsia="zh-CN"/>
        </w:rPr>
        <w:t>相关的多企业多部门入驻，因此会涉及大量与电梯行业相关的商业机密数据和企业用户的信息数据，所以平台需要具备长期安全运行的要求。需要对关键数据进行单独存储，并采用高效可靠的加密技术，对敏感数据的访问建立相应的授权机制。</w:t>
      </w:r>
    </w:p>
    <w:p w14:paraId="453D7830" w14:textId="77777777" w:rsidR="00542F8F" w:rsidRDefault="00056AD1">
      <w:pPr>
        <w:numPr>
          <w:ilvl w:val="0"/>
          <w:numId w:val="7"/>
        </w:numPr>
        <w:rPr>
          <w:lang w:eastAsia="zh-CN"/>
        </w:rPr>
      </w:pPr>
      <w:proofErr w:type="gramStart"/>
      <w:r>
        <w:rPr>
          <w:lang w:eastAsia="zh-CN"/>
        </w:rPr>
        <w:lastRenderedPageBreak/>
        <w:t>性能需求性能需求</w:t>
      </w:r>
      <w:proofErr w:type="gramEnd"/>
      <w:r>
        <w:rPr>
          <w:lang w:eastAsia="zh-CN"/>
        </w:rPr>
        <w:t>一般指系统的计算时间和响应速度。平台涉及大量人员的直播观看需求，需要极大地提高系统的性能，以提高用户的体验，提供很高的并发体验。</w:t>
      </w:r>
    </w:p>
    <w:p w14:paraId="623893C4" w14:textId="77777777" w:rsidR="00542F8F" w:rsidRDefault="00056AD1">
      <w:pPr>
        <w:numPr>
          <w:ilvl w:val="0"/>
          <w:numId w:val="7"/>
        </w:numPr>
        <w:rPr>
          <w:lang w:eastAsia="zh-CN"/>
        </w:rPr>
      </w:pPr>
      <w:r>
        <w:rPr>
          <w:lang w:eastAsia="zh-CN"/>
        </w:rPr>
        <w:t>可靠性需求可靠性是指软件系统在一定时间内无故障运行的能力。另一方面，对于一个第三</w:t>
      </w:r>
      <w:proofErr w:type="gramStart"/>
      <w:r>
        <w:rPr>
          <w:lang w:eastAsia="zh-CN"/>
        </w:rPr>
        <w:t>方服务</w:t>
      </w:r>
      <w:proofErr w:type="gramEnd"/>
      <w:r>
        <w:rPr>
          <w:lang w:eastAsia="zh-CN"/>
        </w:rPr>
        <w:t>平台，多企业、多用户的服务体系，也给平台的接入设计提出了较高的要求。</w:t>
      </w:r>
    </w:p>
    <w:p w14:paraId="2F89A73D" w14:textId="77777777" w:rsidR="00542F8F" w:rsidRDefault="00056AD1">
      <w:pPr>
        <w:numPr>
          <w:ilvl w:val="0"/>
          <w:numId w:val="7"/>
        </w:numPr>
        <w:rPr>
          <w:lang w:eastAsia="zh-CN"/>
        </w:rPr>
      </w:pPr>
      <w:r>
        <w:rPr>
          <w:lang w:eastAsia="zh-CN"/>
        </w:rPr>
        <w:t>界面友好性需求平台界面的美观大方，可以给用户提供一个良好的视觉效果，不但可以减轻用户的视觉疲劳，而且能够提高用户的使用效率。另一方面，合理的页面布局，能够方便用户使用系统，提供良好的用户体验。</w:t>
      </w:r>
      <w:bookmarkEnd w:id="0"/>
      <w:bookmarkEnd w:id="12"/>
    </w:p>
    <w:sectPr w:rsidR="00542F8F">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98128" w14:textId="77777777" w:rsidR="00056AD1" w:rsidRDefault="00056AD1">
      <w:pPr>
        <w:spacing w:after="0"/>
      </w:pPr>
      <w:r>
        <w:separator/>
      </w:r>
    </w:p>
  </w:endnote>
  <w:endnote w:type="continuationSeparator" w:id="0">
    <w:p w14:paraId="78742FB3" w14:textId="77777777" w:rsidR="00056AD1" w:rsidRDefault="00056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45DF4ED" w14:textId="77777777" w:rsidR="00056AD1" w:rsidRDefault="00056AD1">
      <w:r>
        <w:separator/>
      </w:r>
    </w:p>
  </w:footnote>
  <w:footnote w:type="continuationSeparator" w:id="0">
    <w:p w14:paraId="1CB35151" w14:textId="77777777" w:rsidR="00056AD1" w:rsidRDefault="00056A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0FA778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0D5CF55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42F8F"/>
    <w:rsid w:val="00056AD1"/>
    <w:rsid w:val="00542F8F"/>
    <w:rsid w:val="00B8680D"/>
  </w:rsids>
  <m:mathPr>
    <m:mathFont m:val="Cambria Math"/>
    <m:brkBin m:val="before"/>
    <m:brkBinSub m:val="--"/>
    <m:smallFrac m:val="0"/>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1054B3"/>
  <w15:docId w15:val="{D66A9045-8AC2-45B1-A42A-20F3B1CAE8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Pages>
  <Words>344</Words>
  <Characters>1962</Characters>
  <Application>Microsoft Office Word</Application>
  <DocSecurity>0</DocSecurity>
  <Lines>16</Lines>
  <Paragraphs>4</Paragraphs>
  <ScaleCrop>false</ScaleCrop>
  <Company/>
  <LinksUpToDate>false</LinksUpToDate>
  <CharactersWithSpaces>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子睿</cp:lastModifiedBy>
  <cp:revision>3</cp:revision>
  <dcterms:created xsi:type="dcterms:W3CDTF">2021-10-16T01:30:00Z</dcterms:created>
  <dcterms:modified xsi:type="dcterms:W3CDTF">2021-10-16T01:32:00Z</dcterms:modified>
</cp:coreProperties>
</file>